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78, </w:t>
      </w:r>
      <w:r>
        <w:t xml:space="preserve">25 Octo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426-3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5 Octo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E4BA7" w:rsidRDefault="00EE4BA7" w:rsidP="00EE4BA7">
      <w:pPr>
        <w:pStyle w:val="FirstParagraph"/>
      </w:pPr>
      <w:r>
        <w:t>78.  October 25, 1710.</w:t>
      </w:r>
      <w:r>
        <w:rPr>
          <w:rStyle w:val="FootnoteReference"/>
        </w:rPr>
        <w:footnoteReference w:id="3"/>
      </w:r>
    </w:p>
    <w:p w:rsidR="00EE4BA7" w:rsidRDefault="00EE4BA7" w:rsidP="00EE4BA7">
      <w:pPr>
        <w:pStyle w:val="OriginalText"/>
        <w:rPr>
          <w:sz w:val="21"/>
          <w:szCs w:val="21"/>
        </w:rPr>
      </w:pP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</w:rPr>
        <w:footnoteReference w:id="4"/>
      </w:r>
      <w:r>
        <w:rPr>
          <w:sz w:val="21"/>
          <w:szCs w:val="21"/>
        </w:rPr>
        <w:t xml:space="preserve"> den 25  8</w:t>
      </w:r>
      <w:r>
        <w:rPr>
          <w:rStyle w:val="Italics"/>
          <w:sz w:val="21"/>
          <w:szCs w:val="21"/>
        </w:rPr>
        <w:t>bris</w:t>
      </w:r>
      <w:r>
        <w:rPr>
          <w:sz w:val="21"/>
          <w:szCs w:val="21"/>
        </w:rPr>
        <w:t xml:space="preserve"> 1710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ine insonders Hochgeehrte Herren!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verfolg meines letztern vom 4 ten dieses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s Meinen Hochgeehrten Herren verhoffentlich woh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rd überlieffert worden seÿn, gebe Mir die ehr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selben hiermit ferners anzudienen, wie daß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ch seithero über die von M[einen] h[och] g[eehrten] herren </w:t>
      </w:r>
      <w:r>
        <w:rPr>
          <w:rStyle w:val="Italics"/>
          <w:sz w:val="21"/>
          <w:szCs w:val="21"/>
        </w:rPr>
        <w:t>movir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fficul</w:t>
      </w:r>
      <w:r>
        <w:rPr>
          <w:sz w:val="21"/>
          <w:szCs w:val="21"/>
        </w:rPr>
        <w:t xml:space="preserve">täten, und besorgende </w:t>
      </w:r>
      <w:r>
        <w:rPr>
          <w:rStyle w:val="Italics"/>
          <w:sz w:val="21"/>
          <w:szCs w:val="21"/>
        </w:rPr>
        <w:t>inconvenientzi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projectir</w:t>
      </w:r>
      <w:r>
        <w:rPr>
          <w:sz w:val="21"/>
          <w:szCs w:val="21"/>
        </w:rPr>
        <w:t>te einraumung der vormahl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melde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:engineering problem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orästen und deren abgrab</w:t>
      </w:r>
      <w:r>
        <w:rPr>
          <w:strike/>
          <w:sz w:val="21"/>
          <w:szCs w:val="21"/>
        </w:rPr>
        <w:t>un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trockenmachung betreffendt, auffs fleißigs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formir</w:t>
      </w:r>
      <w:r>
        <w:rPr>
          <w:sz w:val="21"/>
          <w:szCs w:val="21"/>
        </w:rPr>
        <w:t xml:space="preserve">et, und mich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dahin bemühet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mit einem in dergleichen sachen woh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versir</w:t>
      </w:r>
      <w:r>
        <w:rPr>
          <w:sz w:val="21"/>
          <w:szCs w:val="21"/>
        </w:rPr>
        <w:t>ten Mann, dem die gelegenheiten so than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ßer bekandt wäre, über alles </w:t>
      </w:r>
      <w:r>
        <w:rPr>
          <w:rStyle w:val="Italics"/>
          <w:sz w:val="21"/>
          <w:szCs w:val="21"/>
        </w:rPr>
        <w:t>funditus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zu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curiren</w:t>
      </w:r>
      <w:r>
        <w:rPr>
          <w:sz w:val="21"/>
          <w:szCs w:val="21"/>
        </w:rPr>
        <w:t xml:space="preserve">, und wo möglich eine </w:t>
      </w:r>
      <w:r>
        <w:rPr>
          <w:rStyle w:val="Italics"/>
          <w:sz w:val="21"/>
          <w:szCs w:val="21"/>
        </w:rPr>
        <w:t>calculation</w:t>
      </w:r>
      <w:r>
        <w:rPr>
          <w:sz w:val="21"/>
          <w:szCs w:val="21"/>
        </w:rPr>
        <w:t xml:space="preserve">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außführung dieses </w:t>
      </w:r>
      <w:r>
        <w:rPr>
          <w:rStyle w:val="Italics"/>
          <w:sz w:val="21"/>
          <w:szCs w:val="21"/>
        </w:rPr>
        <w:t>desseins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etwann erforderen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kosten zu wegen zu bringen, welches erster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r dann durch die gnade Gottes so wohl geglücket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einen wackeren, frommen, sehr liebrei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llen zwang und trang in gewissens sa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 hassenten Mann in erfahrung gebracht, welch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ht allein ein trefflich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dmer, Samuel, engineer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Ingenieur</w:t>
      </w:r>
      <w:r>
        <w:rPr>
          <w:sz w:val="21"/>
          <w:szCs w:val="21"/>
        </w:rPr>
        <w:t>, sondern au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r>
        <w:rPr>
          <w:rStyle w:val="Italics"/>
          <w:sz w:val="21"/>
          <w:szCs w:val="21"/>
        </w:rPr>
        <w:t>specie en regard</w:t>
      </w:r>
      <w:r>
        <w:rPr>
          <w:sz w:val="21"/>
          <w:szCs w:val="21"/>
        </w:rPr>
        <w:t xml:space="preserve"> dieser Morästen von Obrigkeit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viel gebraucht worden.  Weilen aber solch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hier in der Statt, sondern 6 bis 7 st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iter gegen das Gebürg, nemblich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soldingen (Amseldinge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mseldin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n Thun über wohnhafft, als habe zu anfan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r wochen einen tour dahin gethan, mit ihm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über das projectirte </w:t>
      </w:r>
      <w:r>
        <w:rPr>
          <w:rStyle w:val="Italics"/>
          <w:sz w:val="21"/>
          <w:szCs w:val="21"/>
        </w:rPr>
        <w:t>desseins</w:t>
      </w:r>
      <w:r>
        <w:rPr>
          <w:sz w:val="21"/>
          <w:szCs w:val="21"/>
        </w:rPr>
        <w:t xml:space="preserve"> und die diesfal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eräugnente difficultäten, wie auch über di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twann hierzu erforderente unkosten weitläuffti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scurriret, und von Ihme so viel in antwor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lernet: daß Er seines wenigen Orths auch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ung seÿe, daß mann die arme Täuffer vo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des begriffs ihres glaubens nicht truck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verfolgen, viel weniger aber von hauß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heymath vertreiben, und in ändere Länder versen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le;  Daß Er aber anbeÿ auch nicht rathen kön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wolte, daß man diese gute Leüthe in di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geschlagene Moräste verweise, und solch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waren auß folgenden ursachen, weilen 1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bei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dachte Moräste einem Lob[lichen] Standt Bern nich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ein, sondern zugleich auch dem Cant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eiburg, Canton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ibur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gehören, auch daß beide Ständt darüber nu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on beÿ die 100 jahr und mehr wegen der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äntzen in streitigkeiten stehen, so daß Er scho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ielfaltig in untersuchung gedachter gräntz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auchet worden, auch noch würcklich gebrauch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rde.  Weilen 2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der Canton Freÿburg sei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 antheil an gedachten Morasten nimmermehr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kauffen, noch vertauschen noch cediren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werde;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len 3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auch das übrige einem lobl[ichen] Stand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rn nicht eigenthumblich, sondern denen in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mb gedachte Moräste liegenden Gemeinden, alß 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 daßelbsten ihre sommer weÿden hab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gehöre:  Weilen 4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 xml:space="preserve">)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e Riv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ar fluß, alß 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chen die ableitung des Morasts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be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arber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rt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urten geschehen müßte, umb ein gut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her lige alß der Morast selbsten, und daß 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 dem Morast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Yverdon (Yverdun), Vau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Yverdan [sic]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rbe in Vau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rb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atione d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châtel: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burger Sees, alß wohin di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leithung geschehen müste, eine gleiche beschaffenhei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be;  Und obwohlen, wann mann keine unkos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paren wolte, vermittelst verfertigung ein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zahl Scheüsen diese letztere difficultäten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dlichen könten gehoben werden, so wäre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ubtsach darmit doch noch nicht geholffen, weil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5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erwehnte Moräste so niedrich liegen, daß beÿ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entstehenden schlag- oder platzregen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n denen umbliegenden bergen anlauffen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ld waßern, alß gegen welche keine genugsa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rcke dämme würden können verfertiget werd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r gemachten Canälen ohnerachtet, alles unt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sser, ja diese gute Leüte in die außers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hr ihres lebens würden gesetzet werd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len 6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in beÿden diesen revieren kein holtz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zum bauwen noch zum brennen vorhanden, so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ie zufuhr des erforderenten bauholtzes all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4] schon übergrose </w:t>
      </w: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gelds kosten würde.  Und weil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dlichen 7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, wann gleich alle obgedachte difficultä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ten gehoben und alles in erwünschten stand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könte gebracht werden, dennoch höchstens zu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örchten, es möchten die Einwohner der umbliegen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örffer und Flecken, alß die bößeste buben i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antzen Landt, sich eins mahls unterstehen, dies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ute Leüthe mit ihren erbauten häußern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m zu verbrennen, umb von dem mit so gros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ühe und kosten eroberten fruchtbahren la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lbsten zu profitiren und sich zu nutzen zu machen etc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ch gestehe gerne daß mich alle diese erläuterun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wenig bestürtzt gemacht, zu mahlen da Er mi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vorweisung eines von Ihme selbsten verfertig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lans</w:t>
      </w:r>
      <w:r>
        <w:rPr>
          <w:sz w:val="21"/>
          <w:szCs w:val="21"/>
        </w:rPr>
        <w:t xml:space="preserve"> dieser Morästen alles </w:t>
      </w:r>
      <w:r>
        <w:rPr>
          <w:rStyle w:val="Italics"/>
          <w:sz w:val="21"/>
          <w:szCs w:val="21"/>
        </w:rPr>
        <w:t>ad oculum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demonstriren;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er es hatt mich derselbe so gleich auch wiederumb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iger maßen getröstet, in deme Er mich versichere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ein lobl[icher] Standt Bern sonsten no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ettlement in wooded border of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ngebaut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zwaren eigenes und Ihme selbsten zustehend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s genug, dahin Er die arme Mennoniten setz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ie also von seinen anderen untertha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sondern, ja selbsten wann Er verlanget, gleich-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m einsperren könte, ohne daß Er deswe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der mit benachbahrten Ständen noch mi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nachbahrten gemeindten alß welche darauff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geringste  </w:t>
      </w:r>
      <w:r>
        <w:rPr>
          <w:rStyle w:val="Italics"/>
          <w:sz w:val="21"/>
          <w:szCs w:val="21"/>
        </w:rPr>
        <w:t>jus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nicht haben, zu disputiren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streiten hätte.   Dieses auß fruchtbahre ber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thälern bestehende anjetzo aber mit holtz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wachßene, und also noch ungebaute geländ liege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5]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mainmoûti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Romainmoûtier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mo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omont auff de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äntzen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urgundy (Bourgondi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urgund, von welchem vor deme 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licher] Standt Bern schon denen vertriebe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ldensians (Waldenses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aldenßer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n guten theil zum ausräten angewiesen, welch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solchen, obwohlen Sie in Ihr Vatterland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ruck gekehret, annoch auff diese stund nutz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geniesen.  Es versichert mich dieser ehrlich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n ferners, daß da holtz und wasser genug;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as Landt gutt und wann die waldun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sgerottet sehr bequam zum Ackerbaw, zu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ßwachs, und zum weÿten seÿe;  Und daß 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s fast ohne grose kosten von denen gu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üthen selbsten und zwaren nach und nach könn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richtet und also alles in erwünschten sta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acht werden, wann nur die Obrigkeit zu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poni</w:t>
      </w:r>
      <w:r>
        <w:rPr>
          <w:sz w:val="21"/>
          <w:szCs w:val="21"/>
        </w:rPr>
        <w:t>ren, daß Sie solches Ihnen einraume, etc., etc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eilen nun beÿ dieser der sa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schaffenheit nicht rathsam noch thunlich seÿn wür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auff dem ersteren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 xml:space="preserve"> zu bestehen, und ander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its diese von diesem ehrlichen Mann an ta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bene gelegenheit sehr wenigen oder wohl ga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einen allhiesigen herren bekandt, alß habe Ih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suchet, daß Er mir gegen eine gnugsame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cognitio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in höchstem vertauwen einen </w:t>
      </w:r>
      <w:r>
        <w:rPr>
          <w:rStyle w:val="Italics"/>
          <w:sz w:val="21"/>
          <w:szCs w:val="21"/>
        </w:rPr>
        <w:t>plan</w:t>
      </w:r>
      <w:r>
        <w:rPr>
          <w:sz w:val="21"/>
          <w:szCs w:val="21"/>
        </w:rPr>
        <w:t xml:space="preserve"> gedach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strichs verfertigen, und anbeÿ einen unge-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ähren auffsatz machen wolle, wie Er etwann meÿn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ie sache am besten, am leichtesten und a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glichsten anzugreiffen, fals mann einen lobl[ichen]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nd Bern dahin bewegen mögte, daß Er de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 armen Täuferen diesen Landstrich einraum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äte, welches Er mir nicht allein, sondern an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s versprochen, daß er dießertwegen nechsten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n </w:t>
      </w:r>
      <w:r>
        <w:rPr>
          <w:rStyle w:val="Italics"/>
          <w:sz w:val="21"/>
          <w:szCs w:val="21"/>
        </w:rPr>
        <w:t>expressen tour</w:t>
      </w:r>
      <w:r>
        <w:rPr>
          <w:sz w:val="21"/>
          <w:szCs w:val="21"/>
        </w:rPr>
        <w:t xml:space="preserve"> noch dem </w:t>
      </w:r>
      <w:r>
        <w:rPr>
          <w:rStyle w:val="Italics"/>
          <w:sz w:val="21"/>
          <w:szCs w:val="21"/>
        </w:rPr>
        <w:t xml:space="preserve">Paÿs de </w:t>
      </w:r>
      <w:r>
        <w:rPr>
          <w:rStyle w:val="Italics"/>
          <w:sz w:val="21"/>
          <w:szCs w:val="21"/>
        </w:rPr>
        <w:fldChar w:fldCharType="begin"/>
      </w:r>
      <w:r>
        <w:rPr>
          <w:rStyle w:val="Italics"/>
          <w:sz w:val="21"/>
          <w:szCs w:val="21"/>
        </w:rPr>
        <w:instrText>xe "Vaud (Waadt)"</w:instrText>
      </w:r>
      <w:r>
        <w:rPr>
          <w:rStyle w:val="Italics"/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Vaud</w:t>
      </w:r>
      <w:r>
        <w:rPr>
          <w:sz w:val="21"/>
          <w:szCs w:val="21"/>
        </w:rPr>
        <w:t xml:space="preserve"> thu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lles </w:t>
      </w:r>
      <w:r>
        <w:rPr>
          <w:rStyle w:val="Italics"/>
          <w:sz w:val="21"/>
          <w:szCs w:val="21"/>
        </w:rPr>
        <w:t>de novo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in einen genauwen augensch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hmen wolle, damit Er über alles einen so vie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llständigern </w:t>
      </w:r>
      <w:r>
        <w:rPr>
          <w:rStyle w:val="Italics"/>
          <w:sz w:val="21"/>
          <w:szCs w:val="21"/>
        </w:rPr>
        <w:t>plan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estat</w:t>
      </w:r>
      <w:r>
        <w:rPr>
          <w:sz w:val="21"/>
          <w:szCs w:val="21"/>
        </w:rPr>
        <w:t>, doch alles wegen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ürtze der zeit und der gegenwärtigen </w:t>
      </w:r>
      <w:r>
        <w:rPr>
          <w:rStyle w:val="Italics"/>
          <w:sz w:val="21"/>
          <w:szCs w:val="21"/>
        </w:rPr>
        <w:t>saison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nu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och </w:t>
      </w:r>
      <w:r>
        <w:rPr>
          <w:rStyle w:val="Italics"/>
          <w:sz w:val="21"/>
          <w:szCs w:val="21"/>
        </w:rPr>
        <w:t>grosso modo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verfertigen möge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Ich meines Orths will mir in dessen ange-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gen seÿn laßen, die sich an tag gegeben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fficul</w:t>
      </w:r>
      <w:r>
        <w:rPr>
          <w:sz w:val="21"/>
          <w:szCs w:val="21"/>
        </w:rPr>
        <w:t>täten wegen denen vorgeschlagenen Mößer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 für die arme Mennoniten wohl intentionir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en Regenten und anderen zu erkennen zu geb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zu gleich trachten, daß solche </w:t>
      </w:r>
      <w:r>
        <w:rPr>
          <w:rStyle w:val="Italics"/>
          <w:sz w:val="21"/>
          <w:szCs w:val="21"/>
        </w:rPr>
        <w:t>disponi</w:t>
      </w:r>
      <w:r>
        <w:rPr>
          <w:sz w:val="21"/>
          <w:szCs w:val="21"/>
        </w:rPr>
        <w:t>ren möge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mit sie von sothanem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 xml:space="preserve"> nicht allein absteh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ndern auch das von dem Herren </w:t>
      </w:r>
      <w:r>
        <w:rPr>
          <w:rStyle w:val="Italics"/>
          <w:sz w:val="21"/>
          <w:szCs w:val="21"/>
        </w:rPr>
        <w:t>Ingenieu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odmar an die hand gegebene gustiren,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und solche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solches, wann es zeit seÿn wird, beÿ eine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obl[ichlen] Standt in vorschlag bringen und auff dess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xecution dringen mögen, welches dann, wie ich hoff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ll, gedachte herren sich nicht werden woll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wieder seÿn laß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Und weilen indessen die vormahl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melde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 government holidays cause dela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ferien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vacantzen</w:t>
      </w:r>
      <w:r>
        <w:rPr>
          <w:sz w:val="21"/>
          <w:szCs w:val="21"/>
        </w:rPr>
        <w:t xml:space="preserve"> bald zu en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uffen, und demnach der armen hierlandis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nnoniten sach nechstens wiederumb auffs </w:t>
      </w:r>
      <w:r>
        <w:rPr>
          <w:rStyle w:val="Italics"/>
          <w:sz w:val="21"/>
          <w:szCs w:val="21"/>
        </w:rPr>
        <w:t>Tape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örffte gebracht werden, alß wird nöthig seÿn, daß von</w:t>
      </w:r>
    </w:p>
    <w:p w:rsidR="00EE4BA7" w:rsidRDefault="00EE4BA7" w:rsidP="00EE4BA7">
      <w:pPr>
        <w:pStyle w:val="OriginalText"/>
        <w:rPr>
          <w:w w:val="96"/>
          <w:sz w:val="21"/>
          <w:szCs w:val="21"/>
        </w:rPr>
      </w:pPr>
      <w:r>
        <w:rPr>
          <w:w w:val="96"/>
          <w:sz w:val="21"/>
          <w:szCs w:val="21"/>
        </w:rPr>
        <w:lastRenderedPageBreak/>
        <w:t xml:space="preserve">demjenigen so beÿ M[einen] h[och] g[eehrten] herren wegen der </w:t>
      </w:r>
      <w:r>
        <w:rPr>
          <w:w w:val="96"/>
          <w:sz w:val="21"/>
          <w:szCs w:val="21"/>
        </w:rPr>
        <w:fldChar w:fldCharType="begin"/>
      </w:r>
      <w:r>
        <w:rPr>
          <w:w w:val="96"/>
          <w:sz w:val="21"/>
          <w:szCs w:val="21"/>
        </w:rPr>
        <w:instrText>xe "Dutch Mennonites (Doopsgezinden):deputies sent (or not sent) to Prussia"</w:instrText>
      </w:r>
      <w:r>
        <w:rPr>
          <w:w w:val="96"/>
          <w:sz w:val="21"/>
          <w:szCs w:val="21"/>
        </w:rPr>
        <w:fldChar w:fldCharType="end"/>
      </w:r>
      <w:r>
        <w:rPr>
          <w:w w:val="96"/>
          <w:sz w:val="21"/>
          <w:szCs w:val="21"/>
        </w:rPr>
        <w:t>Deputatschaff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 nacher Berlin geschlossen, auch was etwann daßelbs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on verrichtet worden, oder wie sich die sachen etwan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sten anlaßen, eine sattsame und vollständig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chricht bekomme, damit die hiesige gute Freün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bst mir dero </w:t>
      </w:r>
      <w:r>
        <w:rPr>
          <w:rStyle w:val="Italics"/>
          <w:sz w:val="21"/>
          <w:szCs w:val="21"/>
        </w:rPr>
        <w:t>mesures</w:t>
      </w:r>
      <w:r>
        <w:rPr>
          <w:sz w:val="21"/>
          <w:szCs w:val="21"/>
        </w:rPr>
        <w:t xml:space="preserve"> in zeiten darnach nehm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 übersan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100 copies se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undert exemplarien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en Glaubens-bekandnus seind, so vie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nachricht habe, zwaren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ankfor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anckfurt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uttgar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tuttgart </w:t>
      </w:r>
      <w:r>
        <w:rPr>
          <w:rStyle w:val="Italics"/>
          <w:sz w:val="21"/>
          <w:szCs w:val="21"/>
        </w:rPr>
        <w:t>passiret</w:t>
      </w:r>
      <w:r>
        <w:rPr>
          <w:sz w:val="21"/>
          <w:szCs w:val="21"/>
        </w:rPr>
        <w:t>, solche aber seindt allhier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ankommen, doch erwarte solche ge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ünfftigen Donnerstag oder Freÿtag gewiß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 viel äußerlich vernehme, so seind seit 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aar tagen aber mahlen einige arme Täuff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änglich in hiesiges Spittal gebracht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elbsten eingesperret worden:  Doch ich werde mi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sen recht </w:t>
      </w:r>
      <w:r>
        <w:rPr>
          <w:rStyle w:val="Italics"/>
          <w:sz w:val="21"/>
          <w:szCs w:val="21"/>
        </w:rPr>
        <w:t>informieren</w:t>
      </w:r>
      <w:r>
        <w:rPr>
          <w:sz w:val="21"/>
          <w:szCs w:val="21"/>
        </w:rPr>
        <w:t xml:space="preserve"> und so dann weiters bericht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ch zweiffele fast nicht mehr, daß mann solche nich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tlaßen werde, so balden mann vernehmen wird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Sie nacher Preüßen werden verreisen könn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olches, damit Sie selbsten noch nach ihren sa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hen, und sich auff die reiß schicken könn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Meine Hochgeehrte Herren in 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waltenden gnaden schutz des Allerhöchsten, mich ab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roselben andächtiges gebett schonstens empfehl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nebst hertzlichen begrüßung stetshin verharr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sten Herr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Default="00EE4BA7" w:rsidP="00EE4BA7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E4BA7" w:rsidRDefault="00EE4BA7" w:rsidP="00EE4BA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8</w:t>
      </w:r>
      <w:r>
        <w:tab/>
      </w:r>
      <w:r>
        <w:rPr>
          <w:rStyle w:val="FootnoteReference"/>
        </w:rPr>
        <w:tab/>
      </w:r>
      <w:r>
        <w:t xml:space="preserve">This is A 1284 from the De Hoop Scheffer </w:t>
      </w:r>
      <w:r>
        <w:rPr>
          <w:rStyle w:val="Italics"/>
        </w:rPr>
        <w:t>Inventaris</w:t>
      </w:r>
      <w:r>
        <w:t>.  It exists also in a transcription made by J. W. Rijnders.  See Document 62 n. 1.</w:t>
      </w:r>
    </w:p>
    <w:p w:rsidR="00EE4BA7" w:rsidRDefault="00EE4BA7" w:rsidP="00EE4BA7">
      <w:pPr>
        <w:pStyle w:val="FootnoteText"/>
      </w:pPr>
    </w:p>
  </w:footnote>
  <w:footnote w:id="4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E4BA7" w:rsidRDefault="00EE4BA7" w:rsidP="00EE4BA7">
      <w:pPr>
        <w:pStyle w:val="Footnote-OneDigit"/>
      </w:pPr>
    </w:p>
  </w:footnote>
  <w:footnote w:id="5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from the foundation, completely,” adv. (Latin).</w:t>
      </w:r>
    </w:p>
    <w:p w:rsidR="00EE4BA7" w:rsidRDefault="00EE4BA7" w:rsidP="00EE4BA7">
      <w:pPr>
        <w:pStyle w:val="Footnote-OneDigit"/>
      </w:pPr>
    </w:p>
  </w:footnote>
  <w:footnote w:id="6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plan, purpose” (French).</w:t>
      </w:r>
    </w:p>
    <w:p w:rsidR="00EE4BA7" w:rsidRDefault="00EE4BA7" w:rsidP="00EE4BA7">
      <w:pPr>
        <w:pStyle w:val="Footnote-OneDigit"/>
      </w:pPr>
    </w:p>
  </w:footnote>
  <w:footnote w:id="7">
    <w:p w:rsidR="00EE4BA7" w:rsidRDefault="00EE4BA7" w:rsidP="00EE4BA7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to cede” (German).  </w:t>
      </w:r>
    </w:p>
    <w:p w:rsidR="00EE4BA7" w:rsidRDefault="00EE4BA7" w:rsidP="00EE4BA7">
      <w:pPr>
        <w:pStyle w:val="FirstFootnoteinColumnLine"/>
      </w:pPr>
    </w:p>
  </w:footnote>
  <w:footnote w:id="8">
    <w:p w:rsidR="00EE4BA7" w:rsidRDefault="00EE4BA7" w:rsidP="00EE4BA7">
      <w:pPr>
        <w:pStyle w:val="FirstFootnoteinColumnLine"/>
      </w:pPr>
      <w:r>
        <w:rPr>
          <w:vertAlign w:val="superscript"/>
        </w:rPr>
        <w:footnoteRef/>
      </w:r>
      <w:r>
        <w:tab/>
        <w:t>“to the eye” (Latin).</w:t>
      </w:r>
    </w:p>
    <w:p w:rsidR="00EE4BA7" w:rsidRDefault="00EE4BA7" w:rsidP="00EE4BA7">
      <w:pPr>
        <w:pStyle w:val="FirstFootnoteinColumnLine"/>
      </w:pPr>
    </w:p>
  </w:footnote>
  <w:footnote w:id="9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right” (Latin).</w:t>
      </w:r>
    </w:p>
    <w:p w:rsidR="00EE4BA7" w:rsidRDefault="00EE4BA7" w:rsidP="00EE4BA7">
      <w:pPr>
        <w:pStyle w:val="Footnote-OneDigit"/>
      </w:pPr>
    </w:p>
  </w:footnote>
  <w:footnote w:id="10">
    <w:p w:rsidR="00EE4BA7" w:rsidRDefault="00EE4BA7" w:rsidP="00EE4BA7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enügsame</w:t>
      </w:r>
      <w:r>
        <w:t>, “modest, moderate.”</w:t>
      </w:r>
    </w:p>
    <w:p w:rsidR="00EE4BA7" w:rsidRDefault="00EE4BA7" w:rsidP="00EE4BA7">
      <w:pPr>
        <w:pStyle w:val="FirstFootnoteinColumnLine"/>
      </w:pPr>
    </w:p>
  </w:footnote>
  <w:footnote w:id="11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anew” (Latin).</w:t>
      </w:r>
    </w:p>
    <w:p w:rsidR="00EE4BA7" w:rsidRDefault="00EE4BA7" w:rsidP="00EE4BA7">
      <w:pPr>
        <w:pStyle w:val="Footnote-OneDigit"/>
      </w:pPr>
    </w:p>
  </w:footnote>
  <w:footnote w:id="12">
    <w:p w:rsidR="00EE4BA7" w:rsidRDefault="00EE4BA7" w:rsidP="00EE4BA7">
      <w:pPr>
        <w:pStyle w:val="TwoDigitFirstFootnoteinColumnLine"/>
      </w:pPr>
      <w:r>
        <w:rPr>
          <w:vertAlign w:val="superscript"/>
        </w:rPr>
        <w:footnoteRef/>
      </w:r>
      <w:r>
        <w:tab/>
        <w:t>“season” (French).</w:t>
      </w:r>
    </w:p>
    <w:p w:rsidR="00EE4BA7" w:rsidRDefault="00EE4BA7" w:rsidP="00EE4BA7">
      <w:pPr>
        <w:pStyle w:val="TwoDigitFirstFootnoteinColumnLine"/>
      </w:pPr>
    </w:p>
  </w:footnote>
  <w:footnote w:id="13">
    <w:p w:rsidR="00EE4BA7" w:rsidRDefault="00EE4BA7" w:rsidP="00EE4BA7">
      <w:pPr>
        <w:pStyle w:val="Footnote-TwoDigit"/>
      </w:pPr>
      <w:r>
        <w:rPr>
          <w:vertAlign w:val="superscript"/>
        </w:rPr>
        <w:footnoteRef/>
      </w:r>
      <w:r>
        <w:tab/>
        <w:t>i</w:t>
      </w:r>
      <w:r>
        <w:rPr>
          <w:rStyle w:val="Italics"/>
        </w:rPr>
        <w:t>n modo grosso</w:t>
      </w:r>
      <w:r>
        <w:t>, “roughly speaking,” (Italian).</w:t>
      </w:r>
    </w:p>
    <w:p w:rsidR="00EE4BA7" w:rsidRDefault="00EE4BA7" w:rsidP="00EE4BA7">
      <w:pPr>
        <w:pStyle w:val="Footnote-TwoDigit"/>
      </w:pPr>
    </w:p>
  </w:footnote>
  <w:footnote w:id="14">
    <w:p w:rsidR="00EE4BA7" w:rsidRDefault="00EE4BA7" w:rsidP="00EE4BA7">
      <w:pPr>
        <w:pStyle w:val="Footnote-TwoDigit"/>
      </w:pPr>
      <w:r>
        <w:rPr>
          <w:vertAlign w:val="superscript"/>
        </w:rPr>
        <w:footnoteRef/>
      </w:r>
      <w:r>
        <w:tab/>
        <w:t>“</w:t>
      </w:r>
      <w:r>
        <w:rPr>
          <w:rStyle w:val="Italics"/>
        </w:rPr>
        <w:t>goutieren, kosten, gutheißen</w:t>
      </w:r>
      <w:r>
        <w:t>” (German).</w:t>
      </w:r>
    </w:p>
    <w:p w:rsidR="00EE4BA7" w:rsidRDefault="00EE4BA7" w:rsidP="00EE4BA7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E4BA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E4BA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E4BA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E4BA7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EE4BA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BA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E4BA7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E4BA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E4BA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EE4BA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E4BA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